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912" w:type="dxa"/>
        <w:jc w:val="left"/>
        <w:tblInd w:w="-7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635"/>
        <w:gridCol w:w="2635"/>
        <w:gridCol w:w="2642"/>
      </w:tblGrid>
      <w:tr>
        <w:trPr>
          <w:cnfStyle w:firstRow="1"/>
        </w:trPr>
        <w:tc>
          <w:tcPr>
            <w:tcW w:w="263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263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264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ble</w:t>
            </w:r>
          </w:p>
        </w:tc>
      </w:tr>
      <w:tr>
        <w:trPr/>
        <w:tc>
          <w:tcPr>
            <w:tcW w:w="2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2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  <w:tc>
          <w:tcPr>
            <w:tcW w:w="264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header="1440" w:top="2005" w:footer="1440" w:bottom="2005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>
        <w:b/>
        <w:b/>
        <w:bCs/>
      </w:rPr>
    </w:pPr>
    <w:r>
      <w:rPr>
        <w:b/>
        <w:bCs/>
      </w:rPr>
      <w:t>CUDDLY SPORK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center"/>
      <w:rPr>
        <w:b/>
        <w:b/>
        <w:bCs/>
      </w:rPr>
    </w:pPr>
    <w:r>
      <w:rPr>
        <w:b/>
        <w:bCs/>
      </w:rPr>
      <w:t>CUDDLY SPORK</w:t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3.6.2$Linux_X86_64 LibreOffice_project/30$Build-2</Application>
  <Pages>2</Pages>
  <Words>59</Words>
  <Characters>309</Characters>
  <CharactersWithSpaces>404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0-07-03T19:00:11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